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895a87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5a878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ElEQVR42s2Wyw3EQAhDrW2A/rt0BywPlNNeVoJDRtF8crDAGM8of4b1qn+SIp2RqpmDP/od//5TAdXncPBx2OIpoiKvCM0uTvCCVCu8I7yGqXGCV5RFoVY5Ig/40yQ646C+DLlZnMOav9Lf7FhjiycnNakgayfv8316g6owrflzllIKkUgP6kFNe+nZ63pAnd1hEuWF/sgVS3Azue0PaAOq8eIADynjjiEA1/yhmdFfHOiPoPTkq73+ojPFACe8db9BGfzhL9YBfwivwmpD9R4PGZf81E3svf5EuhSCjHPv95AHc8YK5Rt/zvGFjnbfv+6S9IV+0G9Jh+SITxf1iPG/5i9P8PAqu9V8896Yy7wN5oC/KUTfH/v+7fdBtvVxe+SB/t773v0C7J5beZGRcO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 problem wasn't with the links method, the problem was with my</w:t>
      </w:r>
      <w:r>
        <w:t xml:space="preserve"> </w:t>
      </w:r>
      <w:r>
        <w:t xml:space="preserve">example mako template code:</w:t>
      </w:r>
    </w:p>
    <w:p>
      <w:pPr>
        <w:pStyle w:val="SourceCode"/>
      </w:pPr>
      <w:r>
        <w:rPr>
          <w:rStyle w:val="VerbatimChar"/>
        </w:rPr>
        <w:t xml:space="preserve">% for link in links:</w:t>
      </w:r>
      <w:r>
        <w:br/>
      </w:r>
      <w:r>
        <w:rPr>
          <w:rStyle w:val="VerbatimChar"/>
        </w:rPr>
        <w:t xml:space="preserve">    ${link|n} /  </w:t>
      </w:r>
      <w:r>
        <w:br/>
      </w:r>
      <w:r>
        <w:rPr>
          <w:rStyle w:val="VerbatimChar"/>
        </w:rPr>
        <w:t xml:space="preserve">% endfor</w:t>
      </w:r>
    </w:p>
    <w:p>
      <w:pPr>
        <w:pStyle w:val="FirstParagraph"/>
      </w:pPr>
      <w:r>
        <w:t xml:space="preserve">Newer versions of pyramid escape HTML. To prevent escaping HTML (to send</w:t>
      </w:r>
      <w:r>
        <w:t xml:space="preserve"> </w:t>
      </w:r>
      <w:r>
        <w:t xml:space="preserve">HTML into your template from your view) use the</w:t>
      </w:r>
      <w:r>
        <w:t xml:space="preserve"> </w:t>
      </w:r>
      <w:r>
        <w:rPr>
          <w:rStyle w:val="VerbatimChar"/>
        </w:rPr>
        <w:t xml:space="preserve">| n</w:t>
      </w:r>
      <w:r>
        <w:t xml:space="preserve"> </w:t>
      </w:r>
      <w:r>
        <w:t xml:space="preserve">filter.</w:t>
      </w:r>
    </w:p>
    <w:p>
      <w:pPr>
        <w:pStyle w:val="BodyText"/>
      </w:pPr>
      <w:r>
        <w:t xml:space="preserve">I updated the example above to be more corr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1895a878-9ee0-11e7-bece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1:1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1895a878-9ee0-11e7-bece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1895a878-9ee0-11e7-bece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895a878</dc:title>
  <dc:creator/>
  <cp:keywords/>
  <dcterms:created xsi:type="dcterms:W3CDTF">2026-05-04T21:16:55Z</dcterms:created>
  <dcterms:modified xsi:type="dcterms:W3CDTF">2026-05-04T2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